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46189" w14:textId="0E9570C6" w:rsidR="3F599D50" w:rsidRDefault="3F599D50" w:rsidP="392BE291">
      <w:pPr>
        <w:jc w:val="center"/>
        <w:rPr>
          <w:b/>
          <w:bCs/>
          <w:sz w:val="32"/>
          <w:szCs w:val="32"/>
        </w:rPr>
      </w:pPr>
      <w:r w:rsidRPr="392BE291">
        <w:rPr>
          <w:b/>
          <w:bCs/>
          <w:sz w:val="32"/>
          <w:szCs w:val="32"/>
        </w:rPr>
        <w:t xml:space="preserve">Opinia </w:t>
      </w:r>
      <w:r w:rsidR="6105B531" w:rsidRPr="392BE291">
        <w:rPr>
          <w:b/>
          <w:bCs/>
          <w:sz w:val="32"/>
          <w:szCs w:val="32"/>
        </w:rPr>
        <w:t xml:space="preserve">na temat </w:t>
      </w:r>
      <w:r w:rsidR="00DE08AE">
        <w:rPr>
          <w:b/>
          <w:bCs/>
          <w:sz w:val="32"/>
          <w:szCs w:val="32"/>
        </w:rPr>
        <w:t>osoby kandydującej do szkoły doktorskiej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3A5A6A81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8C15B4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8C15B4">
        <w:rPr>
          <w:sz w:val="26"/>
          <w:szCs w:val="26"/>
        </w:rPr>
        <w:t>7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3E35A302" w:rsidR="00804E09" w:rsidRPr="00D77996" w:rsidRDefault="030616FD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</w:t>
      </w:r>
      <w:r w:rsidR="4AB1BB32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nauczyciela akademickiego lub pracownika naukowego co najmniej ze stopniem doktora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jest częścią postępowania rekrutacyjnego i powinna być przekazana </w:t>
      </w:r>
      <w:r w:rsidR="00DE08A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ie kandydującej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w postaci podpisanego dokumentu lub</w:t>
      </w:r>
      <w:r w:rsidR="5A3CF17A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5104D658" w:rsidR="00804E09" w:rsidRPr="00D77996" w:rsidRDefault="29D60971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ę wydającą opinię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(np. na własnym papierze firmowym)</w:t>
      </w:r>
      <w:r w:rsidR="36FAD765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60FF8A34" w:rsidR="00804E09" w:rsidRPr="00DC0253" w:rsidRDefault="5A3CF17A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wydającej opinię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kandydat</w:t>
      </w:r>
      <w:r w:rsidR="00DE08A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/ka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prowadza </w:t>
      </w:r>
      <w:r w:rsidR="50ADEF7F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systemu IRK najpóźniej 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</w:t>
      </w:r>
      <w:r w:rsidR="00E556B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12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czerwca 202</w:t>
      </w:r>
      <w:r w:rsidR="008C15B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6 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r. do godz. 15:00 (zgodnie z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65DBAEF5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</w:t>
      </w:r>
      <w:r w:rsidR="374D06B8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oby przygotowującej opinię</w:t>
      </w:r>
      <w:r w:rsidRPr="6648C69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6648C69D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3F5DF4CD" w14:textId="0974CFF1" w:rsidR="782C7561" w:rsidRDefault="782C7561" w:rsidP="392BE291">
      <w:pPr>
        <w:spacing w:after="60"/>
        <w:rPr>
          <w:rFonts w:ascii="Calibri" w:eastAsia="Calibri" w:hAnsi="Calibri" w:cs="Calibri"/>
        </w:rPr>
      </w:pPr>
      <w:r w:rsidRPr="392BE291">
        <w:rPr>
          <w:rFonts w:ascii="Calibri" w:eastAsia="Calibri" w:hAnsi="Calibri" w:cs="Calibri"/>
          <w:color w:val="000000" w:themeColor="text1"/>
        </w:rPr>
        <w:t>Uczelnia lub inne miejsce zatrudnienia: 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1C946A1B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</w:t>
      </w:r>
      <w:r w:rsidR="00DE08A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osoby kandydującej do </w:t>
      </w:r>
      <w:r w:rsidR="00E556BB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</w:t>
      </w:r>
      <w:r w:rsidR="00DE08A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zkoły </w:t>
      </w:r>
      <w:r w:rsidR="00E556BB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D</w:t>
      </w:r>
      <w:r w:rsidR="00DE08A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ktorskiej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5B6277F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Opinia na 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 xml:space="preserve">temat </w:t>
      </w:r>
      <w:r w:rsidR="00AB728E">
        <w:rPr>
          <w:rFonts w:ascii="Calibri" w:eastAsia="Calibri" w:hAnsi="Calibri" w:cs="Calibri"/>
          <w:b/>
          <w:bCs/>
          <w:sz w:val="24"/>
          <w:szCs w:val="24"/>
        </w:rPr>
        <w:t>działalności naukowej</w:t>
      </w: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E556BB">
        <w:rPr>
          <w:rFonts w:ascii="Calibri" w:eastAsia="Calibri" w:hAnsi="Calibri" w:cs="Calibri"/>
          <w:b/>
          <w:bCs/>
          <w:sz w:val="24"/>
          <w:szCs w:val="24"/>
        </w:rPr>
        <w:t xml:space="preserve">i artystycznej 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 xml:space="preserve">osoby kandydującej do </w:t>
      </w:r>
      <w:r w:rsidR="00E556BB">
        <w:rPr>
          <w:rFonts w:ascii="Calibri" w:eastAsia="Calibri" w:hAnsi="Calibri" w:cs="Calibri"/>
          <w:b/>
          <w:bCs/>
          <w:sz w:val="24"/>
          <w:szCs w:val="24"/>
        </w:rPr>
        <w:t>S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 xml:space="preserve">zkoły </w:t>
      </w:r>
      <w:r w:rsidR="00E556BB">
        <w:rPr>
          <w:rFonts w:ascii="Calibri" w:eastAsia="Calibri" w:hAnsi="Calibri" w:cs="Calibri"/>
          <w:b/>
          <w:bCs/>
          <w:sz w:val="24"/>
          <w:szCs w:val="24"/>
        </w:rPr>
        <w:t>D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>oktorskiej: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68C52015" w14:textId="7191D6E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1A0E86F" w14:textId="5F58472C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5D5727C" w14:textId="4147950A" w:rsidR="577EE7FA" w:rsidRDefault="577EE7FA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sz w:val="24"/>
          <w:szCs w:val="24"/>
        </w:rPr>
        <w:t>Podpis osoby przygotowującej opinię</w:t>
      </w:r>
    </w:p>
    <w:p w14:paraId="0E7FC164" w14:textId="487793F2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369EC8C4" w14:textId="28EEF5A5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8E4247C" w14:textId="55C3A734" w:rsidR="577EE7FA" w:rsidRDefault="577EE7FA" w:rsidP="392BE291">
      <w:pPr>
        <w:spacing w:after="60"/>
        <w:rPr>
          <w:rFonts w:ascii="Calibri" w:eastAsia="Calibri" w:hAnsi="Calibri" w:cs="Calibri"/>
          <w:sz w:val="18"/>
          <w:szCs w:val="18"/>
        </w:rPr>
      </w:pPr>
      <w:r w:rsidRPr="392BE291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381A6603" w14:textId="0356EC0A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sectPr w:rsidR="392BE29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E64A4" w14:textId="77777777" w:rsidR="002B481B" w:rsidRDefault="002B481B" w:rsidP="00B65420">
      <w:pPr>
        <w:spacing w:after="0" w:line="240" w:lineRule="auto"/>
      </w:pPr>
      <w:r>
        <w:separator/>
      </w:r>
    </w:p>
  </w:endnote>
  <w:endnote w:type="continuationSeparator" w:id="0">
    <w:p w14:paraId="196E6977" w14:textId="77777777" w:rsidR="002B481B" w:rsidRDefault="002B481B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8433A" w14:textId="77777777" w:rsidR="002B481B" w:rsidRDefault="002B481B" w:rsidP="00B65420">
      <w:pPr>
        <w:spacing w:after="0" w:line="240" w:lineRule="auto"/>
      </w:pPr>
      <w:r>
        <w:separator/>
      </w:r>
    </w:p>
  </w:footnote>
  <w:footnote w:type="continuationSeparator" w:id="0">
    <w:p w14:paraId="28AF787D" w14:textId="77777777" w:rsidR="002B481B" w:rsidRDefault="002B481B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C512"/>
    <w:multiLevelType w:val="hybridMultilevel"/>
    <w:tmpl w:val="F85465B4"/>
    <w:lvl w:ilvl="0" w:tplc="4B626E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11C7492">
      <w:start w:val="1"/>
      <w:numFmt w:val="lowerLetter"/>
      <w:lvlText w:val="%2."/>
      <w:lvlJc w:val="left"/>
      <w:pPr>
        <w:ind w:left="1440" w:hanging="360"/>
      </w:pPr>
    </w:lvl>
    <w:lvl w:ilvl="2" w:tplc="6AC20242">
      <w:start w:val="1"/>
      <w:numFmt w:val="lowerRoman"/>
      <w:lvlText w:val="%3."/>
      <w:lvlJc w:val="right"/>
      <w:pPr>
        <w:ind w:left="2160" w:hanging="180"/>
      </w:pPr>
    </w:lvl>
    <w:lvl w:ilvl="3" w:tplc="F4340C4A">
      <w:start w:val="1"/>
      <w:numFmt w:val="decimal"/>
      <w:lvlText w:val="%4."/>
      <w:lvlJc w:val="left"/>
      <w:pPr>
        <w:ind w:left="2880" w:hanging="360"/>
      </w:pPr>
    </w:lvl>
    <w:lvl w:ilvl="4" w:tplc="E23CCB52">
      <w:start w:val="1"/>
      <w:numFmt w:val="lowerLetter"/>
      <w:lvlText w:val="%5."/>
      <w:lvlJc w:val="left"/>
      <w:pPr>
        <w:ind w:left="3600" w:hanging="360"/>
      </w:pPr>
    </w:lvl>
    <w:lvl w:ilvl="5" w:tplc="87983FD4">
      <w:start w:val="1"/>
      <w:numFmt w:val="lowerRoman"/>
      <w:lvlText w:val="%6."/>
      <w:lvlJc w:val="right"/>
      <w:pPr>
        <w:ind w:left="4320" w:hanging="180"/>
      </w:pPr>
    </w:lvl>
    <w:lvl w:ilvl="6" w:tplc="F16C6D9A">
      <w:start w:val="1"/>
      <w:numFmt w:val="decimal"/>
      <w:lvlText w:val="%7."/>
      <w:lvlJc w:val="left"/>
      <w:pPr>
        <w:ind w:left="5040" w:hanging="360"/>
      </w:pPr>
    </w:lvl>
    <w:lvl w:ilvl="7" w:tplc="1556C232">
      <w:start w:val="1"/>
      <w:numFmt w:val="lowerLetter"/>
      <w:lvlText w:val="%8."/>
      <w:lvlJc w:val="left"/>
      <w:pPr>
        <w:ind w:left="5760" w:hanging="360"/>
      </w:pPr>
    </w:lvl>
    <w:lvl w:ilvl="8" w:tplc="B10229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B481B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69F4AD"/>
    <w:rsid w:val="00797BF8"/>
    <w:rsid w:val="007B18BE"/>
    <w:rsid w:val="00804E09"/>
    <w:rsid w:val="008355F3"/>
    <w:rsid w:val="00847AF2"/>
    <w:rsid w:val="008718D7"/>
    <w:rsid w:val="008A021D"/>
    <w:rsid w:val="008C15B4"/>
    <w:rsid w:val="009051E4"/>
    <w:rsid w:val="00916F85"/>
    <w:rsid w:val="00936A9B"/>
    <w:rsid w:val="00966011"/>
    <w:rsid w:val="009F7C9D"/>
    <w:rsid w:val="00A027C5"/>
    <w:rsid w:val="00A23D12"/>
    <w:rsid w:val="00AB728E"/>
    <w:rsid w:val="00B529B8"/>
    <w:rsid w:val="00B65420"/>
    <w:rsid w:val="00BC2584"/>
    <w:rsid w:val="00BF2804"/>
    <w:rsid w:val="00BF769F"/>
    <w:rsid w:val="00CC7DFD"/>
    <w:rsid w:val="00D10D4A"/>
    <w:rsid w:val="00D37BBE"/>
    <w:rsid w:val="00D77996"/>
    <w:rsid w:val="00DC0253"/>
    <w:rsid w:val="00DE08AE"/>
    <w:rsid w:val="00DF66A5"/>
    <w:rsid w:val="00E556BB"/>
    <w:rsid w:val="00F91D01"/>
    <w:rsid w:val="00FE7F56"/>
    <w:rsid w:val="01D55805"/>
    <w:rsid w:val="027380AA"/>
    <w:rsid w:val="030616FD"/>
    <w:rsid w:val="03C17077"/>
    <w:rsid w:val="04BF5F14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184A6AA"/>
    <w:rsid w:val="11CEE740"/>
    <w:rsid w:val="11F36955"/>
    <w:rsid w:val="12783167"/>
    <w:rsid w:val="12C61665"/>
    <w:rsid w:val="138F39B6"/>
    <w:rsid w:val="170812C1"/>
    <w:rsid w:val="17C9C504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6FAD765"/>
    <w:rsid w:val="374D06B8"/>
    <w:rsid w:val="37901230"/>
    <w:rsid w:val="38C11A44"/>
    <w:rsid w:val="392BE291"/>
    <w:rsid w:val="3D7BC85B"/>
    <w:rsid w:val="3DE1AEB3"/>
    <w:rsid w:val="3DE7D003"/>
    <w:rsid w:val="3F599D50"/>
    <w:rsid w:val="419E753C"/>
    <w:rsid w:val="4591DD32"/>
    <w:rsid w:val="48FDA1C4"/>
    <w:rsid w:val="4AB1BB32"/>
    <w:rsid w:val="4D7DFDCC"/>
    <w:rsid w:val="4DAD754D"/>
    <w:rsid w:val="50AA2C71"/>
    <w:rsid w:val="50ADEF7F"/>
    <w:rsid w:val="54165BE1"/>
    <w:rsid w:val="5710C2D5"/>
    <w:rsid w:val="577EE7FA"/>
    <w:rsid w:val="5A3CF17A"/>
    <w:rsid w:val="5B4B09C3"/>
    <w:rsid w:val="5C080848"/>
    <w:rsid w:val="5DD1E643"/>
    <w:rsid w:val="5FE254C3"/>
    <w:rsid w:val="60AFD808"/>
    <w:rsid w:val="6105B531"/>
    <w:rsid w:val="61098705"/>
    <w:rsid w:val="61125088"/>
    <w:rsid w:val="65ED669F"/>
    <w:rsid w:val="6648C69D"/>
    <w:rsid w:val="6778C889"/>
    <w:rsid w:val="690D2A3C"/>
    <w:rsid w:val="6FFF1550"/>
    <w:rsid w:val="71279855"/>
    <w:rsid w:val="74A9C8D6"/>
    <w:rsid w:val="77907D35"/>
    <w:rsid w:val="7796D9D9"/>
    <w:rsid w:val="782C7561"/>
    <w:rsid w:val="783F5640"/>
    <w:rsid w:val="7932AA3A"/>
    <w:rsid w:val="7A33B68D"/>
    <w:rsid w:val="7CD60A89"/>
    <w:rsid w:val="7E9AE851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49AF67B5-ABAF-441E-B375-2AB8A8218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89ccb3f7-cb9d-4df5-86b2-c6a89b1a7ab3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743c5418-bf86-404f-a0f5-a9bc15cc1807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3</cp:revision>
  <dcterms:created xsi:type="dcterms:W3CDTF">2026-01-07T08:51:00Z</dcterms:created>
  <dcterms:modified xsi:type="dcterms:W3CDTF">2026-04-1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